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6D97E" w14:textId="09AC11EB" w:rsidR="00246661" w:rsidRDefault="00DC7D1E">
      <w:r>
        <w:rPr>
          <w:noProof/>
        </w:rPr>
        <w:drawing>
          <wp:anchor distT="0" distB="0" distL="114300" distR="114300" simplePos="0" relativeHeight="251670528" behindDoc="1" locked="0" layoutInCell="1" allowOverlap="1" wp14:anchorId="63E69326" wp14:editId="1E9D15B4">
            <wp:simplePos x="0" y="0"/>
            <wp:positionH relativeFrom="column">
              <wp:posOffset>2937510</wp:posOffset>
            </wp:positionH>
            <wp:positionV relativeFrom="page">
              <wp:posOffset>-3175</wp:posOffset>
            </wp:positionV>
            <wp:extent cx="3991610" cy="10181590"/>
            <wp:effectExtent l="0" t="0" r="0" b="3810"/>
            <wp:wrapNone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 descr="RPC_Kids_Leader_Handbook-1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280"/>
                    <a:stretch/>
                  </pic:blipFill>
                  <pic:spPr bwMode="auto">
                    <a:xfrm>
                      <a:off x="0" y="0"/>
                      <a:ext cx="3991610" cy="10181590"/>
                    </a:xfrm>
                    <a:prstGeom prst="rect">
                      <a:avLst/>
                    </a:prstGeom>
                    <a:ln w="228600" cap="sq" cmpd="thickThin" algn="ctr">
                      <a:noFill/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innerShdw blurRad="76200">
                        <a:schemeClr val="bg1"/>
                      </a:inn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975FC">
        <w:rPr>
          <w:noProof/>
        </w:rPr>
        <w:drawing>
          <wp:anchor distT="0" distB="0" distL="114300" distR="114300" simplePos="0" relativeHeight="251676672" behindDoc="0" locked="0" layoutInCell="1" allowOverlap="1" wp14:anchorId="56D55847" wp14:editId="046FA544">
            <wp:simplePos x="0" y="0"/>
            <wp:positionH relativeFrom="column">
              <wp:posOffset>-701569</wp:posOffset>
            </wp:positionH>
            <wp:positionV relativeFrom="paragraph">
              <wp:posOffset>-669597</wp:posOffset>
            </wp:positionV>
            <wp:extent cx="3463167" cy="2103759"/>
            <wp:effectExtent l="0" t="0" r="4445" b="4445"/>
            <wp:wrapNone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3473960" cy="2110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408C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87680FC" wp14:editId="29382689">
                <wp:simplePos x="0" y="0"/>
                <wp:positionH relativeFrom="column">
                  <wp:posOffset>3205480</wp:posOffset>
                </wp:positionH>
                <wp:positionV relativeFrom="paragraph">
                  <wp:posOffset>-299720</wp:posOffset>
                </wp:positionV>
                <wp:extent cx="3476625" cy="8505825"/>
                <wp:effectExtent l="0" t="0" r="15875" b="15875"/>
                <wp:wrapNone/>
                <wp:docPr id="1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6625" cy="8505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2A39F3" w14:textId="77777777" w:rsidR="00AF408C" w:rsidRPr="00CD1839" w:rsidRDefault="00AF408C" w:rsidP="00AF408C">
                            <w:pPr>
                              <w:rPr>
                                <w:rFonts w:ascii="Times New Roman" w:eastAsia="Times New Roman" w:hAnsi="Times New Roman" w:cs="Times New Roman"/>
                                <w:lang w:eastAsia="es-ES_tradnl"/>
                              </w:rPr>
                            </w:pPr>
                            <w:proofErr w:type="spellStart"/>
                            <w:r>
                              <w:rPr>
                                <w:rFonts w:ascii="Helvetica" w:eastAsia="Times New Roman" w:hAnsi="Helvetica" w:cs="Times New Roman"/>
                                <w:color w:val="283C46"/>
                                <w:sz w:val="27"/>
                                <w:szCs w:val="27"/>
                                <w:shd w:val="clear" w:color="auto" w:fill="FFFFFF"/>
                                <w:lang w:val="es-CO" w:eastAsia="es-ES_tradnl"/>
                              </w:rPr>
                              <w:t>S</w:t>
                            </w:r>
                            <w:r w:rsidRPr="00AF408C">
                              <w:rPr>
                                <w:rFonts w:ascii="Helvetica" w:eastAsia="Times New Roman" w:hAnsi="Helvetica" w:cs="Times New Roman"/>
                                <w:color w:val="283C46"/>
                                <w:sz w:val="27"/>
                                <w:szCs w:val="27"/>
                                <w:shd w:val="clear" w:color="auto" w:fill="FFFFFF"/>
                                <w:lang w:val="es-CO" w:eastAsia="es-ES_tradnl"/>
                              </w:rPr>
                              <w:t>tart</w:t>
                            </w:r>
                            <w:proofErr w:type="spellEnd"/>
                            <w:r w:rsidRPr="00AF408C">
                              <w:rPr>
                                <w:rFonts w:ascii="Helvetica" w:eastAsia="Times New Roman" w:hAnsi="Helvetica" w:cs="Times New Roman"/>
                                <w:color w:val="283C46"/>
                                <w:sz w:val="27"/>
                                <w:szCs w:val="27"/>
                                <w:shd w:val="clear" w:color="auto" w:fill="FFFFFF"/>
                                <w:lang w:val="es-CO" w:eastAsia="es-ES_tradnl"/>
                              </w:rPr>
                              <w:t xml:space="preserve"> </w:t>
                            </w:r>
                            <w:proofErr w:type="spellStart"/>
                            <w:r w:rsidRPr="00AF408C">
                              <w:rPr>
                                <w:rFonts w:ascii="Helvetica" w:eastAsia="Times New Roman" w:hAnsi="Helvetica" w:cs="Times New Roman"/>
                                <w:color w:val="283C46"/>
                                <w:sz w:val="27"/>
                                <w:szCs w:val="27"/>
                                <w:shd w:val="clear" w:color="auto" w:fill="FFFFFF"/>
                                <w:lang w:val="es-CO" w:eastAsia="es-ES_tradnl"/>
                              </w:rPr>
                              <w:t>your</w:t>
                            </w:r>
                            <w:proofErr w:type="spellEnd"/>
                            <w:r w:rsidRPr="00AF408C">
                              <w:rPr>
                                <w:rFonts w:ascii="Helvetica" w:eastAsia="Times New Roman" w:hAnsi="Helvetica" w:cs="Times New Roman"/>
                                <w:color w:val="283C46"/>
                                <w:sz w:val="27"/>
                                <w:szCs w:val="27"/>
                                <w:shd w:val="clear" w:color="auto" w:fill="FFFFFF"/>
                                <w:lang w:val="es-CO" w:eastAsia="es-ES_tradnl"/>
                              </w:rPr>
                              <w:t xml:space="preserve"> </w:t>
                            </w:r>
                            <w:proofErr w:type="spellStart"/>
                            <w:r w:rsidRPr="00AF408C">
                              <w:rPr>
                                <w:rFonts w:ascii="Helvetica" w:eastAsia="Times New Roman" w:hAnsi="Helvetica" w:cs="Times New Roman"/>
                                <w:color w:val="283C46"/>
                                <w:sz w:val="27"/>
                                <w:szCs w:val="27"/>
                                <w:shd w:val="clear" w:color="auto" w:fill="FFFFFF"/>
                                <w:lang w:val="es-CO" w:eastAsia="es-ES_tradnl"/>
                              </w:rPr>
                              <w:t>testimony</w:t>
                            </w:r>
                            <w:proofErr w:type="spellEnd"/>
                            <w:r w:rsidRPr="00AF408C">
                              <w:rPr>
                                <w:rFonts w:ascii="Helvetica" w:eastAsia="Times New Roman" w:hAnsi="Helvetica" w:cs="Times New Roman"/>
                                <w:color w:val="283C46"/>
                                <w:sz w:val="27"/>
                                <w:szCs w:val="27"/>
                                <w:shd w:val="clear" w:color="auto" w:fill="FFFFFF"/>
                                <w:lang w:val="es-CO" w:eastAsia="es-ES_tradnl"/>
                              </w:rPr>
                              <w:t xml:space="preserve"> </w:t>
                            </w:r>
                            <w:proofErr w:type="spellStart"/>
                            <w:r w:rsidRPr="00AF408C">
                              <w:rPr>
                                <w:rFonts w:ascii="Helvetica" w:eastAsia="Times New Roman" w:hAnsi="Helvetica" w:cs="Times New Roman"/>
                                <w:color w:val="283C46"/>
                                <w:sz w:val="27"/>
                                <w:szCs w:val="27"/>
                                <w:shd w:val="clear" w:color="auto" w:fill="FFFFFF"/>
                                <w:lang w:val="es-CO" w:eastAsia="es-ES_tradnl"/>
                              </w:rPr>
                              <w:t>here</w:t>
                            </w:r>
                            <w:proofErr w:type="spellEnd"/>
                            <w:r>
                              <w:rPr>
                                <w:rFonts w:ascii="Helvetica" w:eastAsia="Times New Roman" w:hAnsi="Helvetica" w:cs="Times New Roman"/>
                                <w:color w:val="283C46"/>
                                <w:sz w:val="27"/>
                                <w:szCs w:val="27"/>
                                <w:shd w:val="clear" w:color="auto" w:fill="FFFFFF"/>
                                <w:lang w:val="es-CO" w:eastAsia="es-ES_tradnl"/>
                              </w:rPr>
                              <w:t>.</w:t>
                            </w:r>
                            <w:r w:rsidR="00CD1839">
                              <w:rPr>
                                <w:rFonts w:ascii="Helvetica" w:eastAsia="Times New Roman" w:hAnsi="Helvetica" w:cs="Times New Roman"/>
                                <w:color w:val="283C46"/>
                                <w:sz w:val="27"/>
                                <w:szCs w:val="27"/>
                                <w:shd w:val="clear" w:color="auto" w:fill="FFFFFF"/>
                                <w:lang w:eastAsia="es-ES_tradnl"/>
                              </w:rPr>
                              <w:t xml:space="preserve"> </w:t>
                            </w:r>
                          </w:p>
                          <w:p w14:paraId="77FDEC14" w14:textId="149161B0" w:rsidR="005A7051" w:rsidRPr="00EB72F7" w:rsidRDefault="005A70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7680FC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margin-left:252.4pt;margin-top:-23.6pt;width:273.75pt;height:669.7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" fillcolor="white [3201]" strokeweight=".5pt">
                <v:textbox>
                  <w:txbxContent>
                    <w:p w14:paraId="1D2A39F3" w14:textId="77777777" w:rsidR="00AF408C" w:rsidRPr="00CD1839" w:rsidRDefault="00AF408C" w:rsidP="00AF408C">
                      <w:pPr>
                        <w:rPr>
                          <w:rFonts w:ascii="Times New Roman" w:eastAsia="Times New Roman" w:hAnsi="Times New Roman" w:cs="Times New Roman"/>
                          <w:lang w:eastAsia="es-ES_tradnl"/>
                        </w:rPr>
                      </w:pPr>
                      <w:proofErr w:type="spellStart"/>
                      <w:r>
                        <w:rPr>
                          <w:rFonts w:ascii="Helvetica" w:eastAsia="Times New Roman" w:hAnsi="Helvetica" w:cs="Times New Roman"/>
                          <w:color w:val="283C46"/>
                          <w:sz w:val="27"/>
                          <w:szCs w:val="27"/>
                          <w:shd w:val="clear" w:color="auto" w:fill="FFFFFF"/>
                          <w:lang w:val="es-CO" w:eastAsia="es-ES_tradnl"/>
                        </w:rPr>
                        <w:t>S</w:t>
                      </w:r>
                      <w:r w:rsidRPr="00AF408C">
                        <w:rPr>
                          <w:rFonts w:ascii="Helvetica" w:eastAsia="Times New Roman" w:hAnsi="Helvetica" w:cs="Times New Roman"/>
                          <w:color w:val="283C46"/>
                          <w:sz w:val="27"/>
                          <w:szCs w:val="27"/>
                          <w:shd w:val="clear" w:color="auto" w:fill="FFFFFF"/>
                          <w:lang w:val="es-CO" w:eastAsia="es-ES_tradnl"/>
                        </w:rPr>
                        <w:t>tart</w:t>
                      </w:r>
                      <w:proofErr w:type="spellEnd"/>
                      <w:r w:rsidRPr="00AF408C">
                        <w:rPr>
                          <w:rFonts w:ascii="Helvetica" w:eastAsia="Times New Roman" w:hAnsi="Helvetica" w:cs="Times New Roman"/>
                          <w:color w:val="283C46"/>
                          <w:sz w:val="27"/>
                          <w:szCs w:val="27"/>
                          <w:shd w:val="clear" w:color="auto" w:fill="FFFFFF"/>
                          <w:lang w:val="es-CO" w:eastAsia="es-ES_tradnl"/>
                        </w:rPr>
                        <w:t xml:space="preserve"> </w:t>
                      </w:r>
                      <w:proofErr w:type="spellStart"/>
                      <w:r w:rsidRPr="00AF408C">
                        <w:rPr>
                          <w:rFonts w:ascii="Helvetica" w:eastAsia="Times New Roman" w:hAnsi="Helvetica" w:cs="Times New Roman"/>
                          <w:color w:val="283C46"/>
                          <w:sz w:val="27"/>
                          <w:szCs w:val="27"/>
                          <w:shd w:val="clear" w:color="auto" w:fill="FFFFFF"/>
                          <w:lang w:val="es-CO" w:eastAsia="es-ES_tradnl"/>
                        </w:rPr>
                        <w:t>your</w:t>
                      </w:r>
                      <w:proofErr w:type="spellEnd"/>
                      <w:r w:rsidRPr="00AF408C">
                        <w:rPr>
                          <w:rFonts w:ascii="Helvetica" w:eastAsia="Times New Roman" w:hAnsi="Helvetica" w:cs="Times New Roman"/>
                          <w:color w:val="283C46"/>
                          <w:sz w:val="27"/>
                          <w:szCs w:val="27"/>
                          <w:shd w:val="clear" w:color="auto" w:fill="FFFFFF"/>
                          <w:lang w:val="es-CO" w:eastAsia="es-ES_tradnl"/>
                        </w:rPr>
                        <w:t xml:space="preserve"> </w:t>
                      </w:r>
                      <w:proofErr w:type="spellStart"/>
                      <w:r w:rsidRPr="00AF408C">
                        <w:rPr>
                          <w:rFonts w:ascii="Helvetica" w:eastAsia="Times New Roman" w:hAnsi="Helvetica" w:cs="Times New Roman"/>
                          <w:color w:val="283C46"/>
                          <w:sz w:val="27"/>
                          <w:szCs w:val="27"/>
                          <w:shd w:val="clear" w:color="auto" w:fill="FFFFFF"/>
                          <w:lang w:val="es-CO" w:eastAsia="es-ES_tradnl"/>
                        </w:rPr>
                        <w:t>testimony</w:t>
                      </w:r>
                      <w:proofErr w:type="spellEnd"/>
                      <w:r w:rsidRPr="00AF408C">
                        <w:rPr>
                          <w:rFonts w:ascii="Helvetica" w:eastAsia="Times New Roman" w:hAnsi="Helvetica" w:cs="Times New Roman"/>
                          <w:color w:val="283C46"/>
                          <w:sz w:val="27"/>
                          <w:szCs w:val="27"/>
                          <w:shd w:val="clear" w:color="auto" w:fill="FFFFFF"/>
                          <w:lang w:val="es-CO" w:eastAsia="es-ES_tradnl"/>
                        </w:rPr>
                        <w:t xml:space="preserve"> </w:t>
                      </w:r>
                      <w:proofErr w:type="spellStart"/>
                      <w:r w:rsidRPr="00AF408C">
                        <w:rPr>
                          <w:rFonts w:ascii="Helvetica" w:eastAsia="Times New Roman" w:hAnsi="Helvetica" w:cs="Times New Roman"/>
                          <w:color w:val="283C46"/>
                          <w:sz w:val="27"/>
                          <w:szCs w:val="27"/>
                          <w:shd w:val="clear" w:color="auto" w:fill="FFFFFF"/>
                          <w:lang w:val="es-CO" w:eastAsia="es-ES_tradnl"/>
                        </w:rPr>
                        <w:t>here</w:t>
                      </w:r>
                      <w:proofErr w:type="spellEnd"/>
                      <w:r>
                        <w:rPr>
                          <w:rFonts w:ascii="Helvetica" w:eastAsia="Times New Roman" w:hAnsi="Helvetica" w:cs="Times New Roman"/>
                          <w:color w:val="283C46"/>
                          <w:sz w:val="27"/>
                          <w:szCs w:val="27"/>
                          <w:shd w:val="clear" w:color="auto" w:fill="FFFFFF"/>
                          <w:lang w:val="es-CO" w:eastAsia="es-ES_tradnl"/>
                        </w:rPr>
                        <w:t>.</w:t>
                      </w:r>
                      <w:r w:rsidR="00CD1839">
                        <w:rPr>
                          <w:rFonts w:ascii="Helvetica" w:eastAsia="Times New Roman" w:hAnsi="Helvetica" w:cs="Times New Roman"/>
                          <w:color w:val="283C46"/>
                          <w:sz w:val="27"/>
                          <w:szCs w:val="27"/>
                          <w:shd w:val="clear" w:color="auto" w:fill="FFFFFF"/>
                          <w:lang w:eastAsia="es-ES_tradnl"/>
                        </w:rPr>
                        <w:t xml:space="preserve"> </w:t>
                      </w:r>
                    </w:p>
                    <w:p w14:paraId="77FDEC14" w14:textId="149161B0" w:rsidR="005A7051" w:rsidRPr="00EB72F7" w:rsidRDefault="005A7051"/>
                  </w:txbxContent>
                </v:textbox>
              </v:shape>
            </w:pict>
          </mc:Fallback>
        </mc:AlternateContent>
      </w:r>
    </w:p>
    <w:p w14:paraId="6356A793" w14:textId="0A72C1C8" w:rsidR="00246661" w:rsidRDefault="00246661"/>
    <w:p w14:paraId="0E678EA4" w14:textId="0DE34964" w:rsidR="00246661" w:rsidRDefault="00246661"/>
    <w:p w14:paraId="35D7F40F" w14:textId="59919803" w:rsidR="00246661" w:rsidRDefault="00246661"/>
    <w:p w14:paraId="38BAAC0E" w14:textId="220A5168" w:rsidR="00246661" w:rsidRDefault="00246661"/>
    <w:p w14:paraId="6C676F4C" w14:textId="616B664A" w:rsidR="00246661" w:rsidRDefault="00246661"/>
    <w:p w14:paraId="5725AB1F" w14:textId="59F78918" w:rsidR="00246661" w:rsidRDefault="00246661"/>
    <w:p w14:paraId="5B22AF7C" w14:textId="3B0298DC" w:rsidR="00246661" w:rsidRDefault="00246661"/>
    <w:p w14:paraId="5CB2FF1D" w14:textId="19BCE8BD" w:rsidR="00246661" w:rsidRDefault="00246661"/>
    <w:p w14:paraId="59F1D7EC" w14:textId="2701F4F6" w:rsidR="00246661" w:rsidRDefault="001975FC">
      <w:r>
        <w:rPr>
          <w:noProof/>
        </w:rPr>
        <w:drawing>
          <wp:anchor distT="0" distB="0" distL="114300" distR="114300" simplePos="0" relativeHeight="251675648" behindDoc="0" locked="0" layoutInCell="1" allowOverlap="1" wp14:anchorId="1BDBAD4F" wp14:editId="6E41FE1E">
            <wp:simplePos x="0" y="0"/>
            <wp:positionH relativeFrom="column">
              <wp:posOffset>-701568</wp:posOffset>
            </wp:positionH>
            <wp:positionV relativeFrom="paragraph">
              <wp:posOffset>239247</wp:posOffset>
            </wp:positionV>
            <wp:extent cx="3479318" cy="2080469"/>
            <wp:effectExtent l="0" t="0" r="635" b="2540"/>
            <wp:wrapNone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3482165" cy="2082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F55127" w14:textId="490FD111" w:rsidR="00246661" w:rsidRDefault="00246661"/>
    <w:p w14:paraId="37370588" w14:textId="1A41A914" w:rsidR="00246661" w:rsidRDefault="00246661"/>
    <w:p w14:paraId="54DC0D5E" w14:textId="66A0682A" w:rsidR="00246661" w:rsidRDefault="00246661"/>
    <w:p w14:paraId="18F9BC9F" w14:textId="24CFB9AF" w:rsidR="00246661" w:rsidRDefault="00246661"/>
    <w:p w14:paraId="3FC5E1B3" w14:textId="14F058E4" w:rsidR="00246661" w:rsidRDefault="00246661"/>
    <w:p w14:paraId="257063E0" w14:textId="58B52CBD" w:rsidR="00246661" w:rsidRDefault="00246661"/>
    <w:p w14:paraId="63B445AA" w14:textId="42BBAF07" w:rsidR="00246661" w:rsidRDefault="00246661"/>
    <w:p w14:paraId="15E17AEE" w14:textId="22F06FE5" w:rsidR="00246661" w:rsidRDefault="00246661"/>
    <w:p w14:paraId="0635ACB8" w14:textId="0BA4E166" w:rsidR="00246661" w:rsidRDefault="00246661"/>
    <w:p w14:paraId="542FC16B" w14:textId="27A22969" w:rsidR="00246661" w:rsidRDefault="00246661"/>
    <w:p w14:paraId="471C1703" w14:textId="55729EE3" w:rsidR="00246661" w:rsidRDefault="00246661"/>
    <w:p w14:paraId="1BABB292" w14:textId="363D69DE" w:rsidR="00246661" w:rsidRDefault="00246661"/>
    <w:p w14:paraId="24EE54C5" w14:textId="33169D40" w:rsidR="00246661" w:rsidRDefault="00246661"/>
    <w:p w14:paraId="6636D937" w14:textId="30804E27" w:rsidR="00246661" w:rsidRDefault="00246661"/>
    <w:p w14:paraId="6137F00A" w14:textId="454302B0" w:rsidR="00246661" w:rsidRDefault="007D5331">
      <w:r>
        <w:rPr>
          <w:noProof/>
        </w:rPr>
        <w:drawing>
          <wp:anchor distT="0" distB="0" distL="114300" distR="114300" simplePos="0" relativeHeight="251674624" behindDoc="0" locked="0" layoutInCell="1" allowOverlap="1" wp14:anchorId="28488B09" wp14:editId="516595FD">
            <wp:simplePos x="0" y="0"/>
            <wp:positionH relativeFrom="column">
              <wp:posOffset>-699770</wp:posOffset>
            </wp:positionH>
            <wp:positionV relativeFrom="paragraph">
              <wp:posOffset>110490</wp:posOffset>
            </wp:positionV>
            <wp:extent cx="3491230" cy="2110740"/>
            <wp:effectExtent l="0" t="0" r="1270" b="0"/>
            <wp:wrapNone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3491230" cy="2110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00A067" w14:textId="1B888CD7" w:rsidR="00246661" w:rsidRDefault="00246661"/>
    <w:p w14:paraId="4516510E" w14:textId="77777777" w:rsidR="00246661" w:rsidRDefault="00246661"/>
    <w:p w14:paraId="0430646D" w14:textId="77777777" w:rsidR="00246661" w:rsidRDefault="00246661"/>
    <w:p w14:paraId="4F895102" w14:textId="77777777" w:rsidR="00246661" w:rsidRDefault="00246661"/>
    <w:p w14:paraId="61F5A865" w14:textId="77777777" w:rsidR="00246661" w:rsidRDefault="00246661"/>
    <w:p w14:paraId="284A0F66" w14:textId="77777777" w:rsidR="00246661" w:rsidRDefault="00246661"/>
    <w:p w14:paraId="3C3D7454" w14:textId="77777777" w:rsidR="00246661" w:rsidRDefault="00246661"/>
    <w:p w14:paraId="1CA47DCE" w14:textId="77777777" w:rsidR="00246661" w:rsidRDefault="00246661"/>
    <w:p w14:paraId="6D7AFFA8" w14:textId="77777777" w:rsidR="00246661" w:rsidRDefault="00246661"/>
    <w:p w14:paraId="22AEB63C" w14:textId="77777777" w:rsidR="00246661" w:rsidRDefault="00246661"/>
    <w:p w14:paraId="2391EC59" w14:textId="77777777" w:rsidR="00246661" w:rsidRDefault="00246661"/>
    <w:p w14:paraId="3024CFED" w14:textId="77777777" w:rsidR="00246661" w:rsidRDefault="00246661"/>
    <w:p w14:paraId="0F49766A" w14:textId="77777777" w:rsidR="00246661" w:rsidRDefault="00246661"/>
    <w:p w14:paraId="105086A5" w14:textId="77777777" w:rsidR="00786C7B" w:rsidRDefault="00786C7B">
      <w:pPr>
        <w:rPr>
          <w:noProof/>
        </w:rPr>
      </w:pPr>
    </w:p>
    <w:p w14:paraId="7C4A1C03" w14:textId="77777777" w:rsidR="00246661" w:rsidRDefault="00246661"/>
    <w:p w14:paraId="4221A882" w14:textId="77777777" w:rsidR="00246661" w:rsidRDefault="00246661"/>
    <w:p w14:paraId="60A49E0D" w14:textId="0C8C9767" w:rsidR="00246661" w:rsidRPr="007D5331" w:rsidRDefault="00DC7D1E" w:rsidP="00DC7D1E">
      <w:pPr>
        <w:ind w:left="-426" w:right="5011"/>
        <w:jc w:val="center"/>
        <w:rPr>
          <w:rFonts w:ascii="Helvetica" w:hAnsi="Helvetica"/>
          <w:b/>
          <w:bCs/>
          <w:color w:val="002060"/>
          <w:sz w:val="18"/>
          <w:szCs w:val="18"/>
        </w:rPr>
      </w:pPr>
      <w:r w:rsidRPr="007D5331">
        <w:rPr>
          <w:rFonts w:ascii="Helvetica" w:hAnsi="Helvetica"/>
          <w:b/>
          <w:bCs/>
          <w:color w:val="002060"/>
          <w:sz w:val="18"/>
          <w:szCs w:val="18"/>
        </w:rPr>
        <w:t>I would be happy to pray for you or answer any</w:t>
      </w:r>
    </w:p>
    <w:p w14:paraId="08990CA9" w14:textId="5600BAF2" w:rsidR="00DC7D1E" w:rsidRPr="007D5331" w:rsidRDefault="00DC7D1E" w:rsidP="00DC7D1E">
      <w:pPr>
        <w:ind w:left="-426" w:right="5011"/>
        <w:jc w:val="center"/>
        <w:rPr>
          <w:rFonts w:ascii="Helvetica" w:hAnsi="Helvetica"/>
          <w:b/>
          <w:bCs/>
          <w:color w:val="002060"/>
          <w:sz w:val="18"/>
          <w:szCs w:val="18"/>
        </w:rPr>
      </w:pPr>
      <w:r w:rsidRPr="007D5331">
        <w:rPr>
          <w:rFonts w:ascii="Helvetica" w:hAnsi="Helvetica"/>
          <w:b/>
          <w:bCs/>
          <w:color w:val="002060"/>
          <w:sz w:val="18"/>
          <w:szCs w:val="18"/>
        </w:rPr>
        <w:t>questions you may have. You can email me at:</w:t>
      </w:r>
    </w:p>
    <w:p w14:paraId="38302B7E" w14:textId="77777777" w:rsidR="00DC7D1E" w:rsidRPr="007D5331" w:rsidRDefault="00DC7D1E" w:rsidP="00DC7D1E">
      <w:pPr>
        <w:ind w:left="-426"/>
        <w:rPr>
          <w:rFonts w:ascii="HELVETICA OBLIQUE" w:hAnsi="HELVETICA OBLIQUE"/>
          <w:i/>
          <w:iCs/>
          <w:color w:val="002060"/>
          <w:sz w:val="16"/>
          <w:szCs w:val="16"/>
        </w:rPr>
      </w:pPr>
    </w:p>
    <w:p w14:paraId="73C2233F" w14:textId="7E58148C" w:rsidR="00DC7D1E" w:rsidRPr="007D5331" w:rsidRDefault="00DC7D1E" w:rsidP="00DC7D1E">
      <w:pPr>
        <w:ind w:left="-567" w:right="4869"/>
        <w:jc w:val="center"/>
        <w:rPr>
          <w:rFonts w:ascii="HELVETICA OBLIQUE" w:hAnsi="HELVETICA OBLIQUE"/>
          <w:i/>
          <w:iCs/>
          <w:color w:val="002060"/>
          <w:sz w:val="16"/>
          <w:szCs w:val="16"/>
        </w:rPr>
      </w:pPr>
      <w:r w:rsidRPr="007D5331">
        <w:rPr>
          <w:rFonts w:ascii="HELVETICA OBLIQUE" w:hAnsi="HELVETICA OBLIQUE"/>
          <w:i/>
          <w:iCs/>
          <w:color w:val="002060"/>
          <w:sz w:val="16"/>
          <w:szCs w:val="16"/>
        </w:rPr>
        <w:t xml:space="preserve">Copyright </w:t>
      </w:r>
      <w:r w:rsidRPr="007D5331">
        <w:rPr>
          <w:rFonts w:ascii="Arial" w:hAnsi="Arial" w:cs="Arial"/>
          <w:color w:val="002060"/>
          <w:sz w:val="16"/>
          <w:szCs w:val="16"/>
          <w:shd w:val="clear" w:color="auto" w:fill="FFFFFF"/>
        </w:rPr>
        <w:t>©</w:t>
      </w:r>
      <w:r w:rsidRPr="007D5331">
        <w:rPr>
          <w:rFonts w:ascii="Arial" w:hAnsi="Arial" w:cs="Arial"/>
          <w:color w:val="002060"/>
          <w:sz w:val="16"/>
          <w:szCs w:val="16"/>
          <w:shd w:val="clear" w:color="auto" w:fill="FFFFFF"/>
        </w:rPr>
        <w:t xml:space="preserve"> </w:t>
      </w:r>
      <w:r w:rsidRPr="007D5331">
        <w:rPr>
          <w:rFonts w:ascii="HELVETICA OBLIQUE" w:hAnsi="HELVETICA OBLIQUE"/>
          <w:i/>
          <w:iCs/>
          <w:color w:val="002060"/>
          <w:sz w:val="16"/>
          <w:szCs w:val="16"/>
        </w:rPr>
        <w:t>Grace Church 2019 all rights reserved “Life in 6 words”</w:t>
      </w:r>
    </w:p>
    <w:p w14:paraId="70F98687" w14:textId="0B96740A" w:rsidR="00DC7D1E" w:rsidRPr="007D5331" w:rsidRDefault="00DC7D1E" w:rsidP="00DC7D1E">
      <w:pPr>
        <w:ind w:left="-426" w:right="4869"/>
        <w:jc w:val="center"/>
        <w:rPr>
          <w:rFonts w:ascii="HELVETICA OBLIQUE" w:hAnsi="HELVETICA OBLIQUE"/>
          <w:i/>
          <w:iCs/>
          <w:color w:val="002060"/>
          <w:sz w:val="16"/>
          <w:szCs w:val="16"/>
        </w:rPr>
      </w:pPr>
      <w:r w:rsidRPr="007D5331">
        <w:rPr>
          <w:rFonts w:ascii="HELVETICA OBLIQUE" w:hAnsi="HELVETICA OBLIQUE"/>
          <w:i/>
          <w:iCs/>
          <w:color w:val="002060"/>
          <w:sz w:val="16"/>
          <w:szCs w:val="16"/>
        </w:rPr>
        <w:t>Used by permission of Dare2Share, dare2share.org</w:t>
      </w:r>
    </w:p>
    <w:p w14:paraId="191F35A6" w14:textId="5D59E9AF" w:rsidR="00DC7D1E" w:rsidRDefault="00DC7D1E" w:rsidP="00DC7D1E">
      <w:pPr>
        <w:ind w:left="-426"/>
        <w:rPr>
          <w:rFonts w:ascii="Helvetica" w:hAnsi="Helvetica"/>
          <w:b/>
          <w:bCs/>
          <w:sz w:val="18"/>
          <w:szCs w:val="18"/>
        </w:rPr>
      </w:pPr>
    </w:p>
    <w:p w14:paraId="5D66CA3F" w14:textId="77777777" w:rsidR="00DC7D1E" w:rsidRPr="00DC7D1E" w:rsidRDefault="00DC7D1E" w:rsidP="00DC7D1E">
      <w:pPr>
        <w:ind w:left="-426"/>
        <w:rPr>
          <w:rFonts w:ascii="Helvetica" w:hAnsi="Helvetica"/>
          <w:b/>
          <w:bCs/>
          <w:sz w:val="18"/>
          <w:szCs w:val="18"/>
        </w:rPr>
      </w:pPr>
    </w:p>
    <w:p w14:paraId="26504CCA" w14:textId="77777777" w:rsidR="002F3CBF" w:rsidRDefault="002F3CBF"/>
    <w:p w14:paraId="719EA2B8" w14:textId="77777777" w:rsidR="002F3CBF" w:rsidRDefault="001364A3">
      <w:r>
        <w:rPr>
          <w:noProof/>
        </w:rPr>
        <w:drawing>
          <wp:anchor distT="0" distB="0" distL="114300" distR="114300" simplePos="0" relativeHeight="251672576" behindDoc="1" locked="0" layoutInCell="1" allowOverlap="1" wp14:anchorId="61E2CA6E" wp14:editId="547CD000">
            <wp:simplePos x="0" y="0"/>
            <wp:positionH relativeFrom="column">
              <wp:posOffset>-937895</wp:posOffset>
            </wp:positionH>
            <wp:positionV relativeFrom="page">
              <wp:posOffset>-66675</wp:posOffset>
            </wp:positionV>
            <wp:extent cx="7870825" cy="10181590"/>
            <wp:effectExtent l="228600" t="228600" r="231775" b="232410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 descr="RPC_Kids_Leader_Handbook-13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0825" cy="10181590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anchor>
        </w:drawing>
      </w:r>
    </w:p>
    <w:sectPr w:rsidR="002F3CBF" w:rsidSect="00DC7D1E">
      <w:pgSz w:w="12240" w:h="15840"/>
      <w:pgMar w:top="1417" w:right="1701" w:bottom="10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OBLIQUE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NDK0NDS2NDU2MDZW0lEKTi0uzszPAykwrAUAKw/4ECwAAAA="/>
  </w:docVars>
  <w:rsids>
    <w:rsidRoot w:val="00246661"/>
    <w:rsid w:val="001364A3"/>
    <w:rsid w:val="00180DFF"/>
    <w:rsid w:val="00187E10"/>
    <w:rsid w:val="001975FC"/>
    <w:rsid w:val="001C4738"/>
    <w:rsid w:val="00246661"/>
    <w:rsid w:val="00263EB8"/>
    <w:rsid w:val="002F3CBF"/>
    <w:rsid w:val="005A7051"/>
    <w:rsid w:val="0066275E"/>
    <w:rsid w:val="00676965"/>
    <w:rsid w:val="006C4DD7"/>
    <w:rsid w:val="006E1843"/>
    <w:rsid w:val="00786C7B"/>
    <w:rsid w:val="007D5331"/>
    <w:rsid w:val="00875330"/>
    <w:rsid w:val="008B70F3"/>
    <w:rsid w:val="00AF408C"/>
    <w:rsid w:val="00B61D73"/>
    <w:rsid w:val="00C31942"/>
    <w:rsid w:val="00C53552"/>
    <w:rsid w:val="00CA0425"/>
    <w:rsid w:val="00CD1839"/>
    <w:rsid w:val="00D42C44"/>
    <w:rsid w:val="00DC7D1E"/>
    <w:rsid w:val="00DF7F8D"/>
    <w:rsid w:val="00EB72F7"/>
    <w:rsid w:val="00F01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4A49B0"/>
  <w15:docId w15:val="{22C6D0EF-8ACE-6F48-8A92-EE4B775F3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552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42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6C6321-77A3-48DD-A152-73C78BA89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0</Words>
  <Characters>22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iveDesign</Company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Microsoft Office User</cp:lastModifiedBy>
  <cp:revision>13</cp:revision>
  <dcterms:created xsi:type="dcterms:W3CDTF">2022-05-12T21:39:00Z</dcterms:created>
  <dcterms:modified xsi:type="dcterms:W3CDTF">2022-12-08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d2d3099e4ad071552e1f1aa84afc6521aa937254b03cc55ff1aa04ede9fde8</vt:lpwstr>
  </property>
</Properties>
</file>